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3D852" w14:textId="635EF066" w:rsidR="00000000" w:rsidRPr="00074819" w:rsidRDefault="00000000" w:rsidP="00074819">
      <w:pPr>
        <w:pStyle w:val="PlainText"/>
        <w:rPr>
          <w:rFonts w:ascii="Courier New" w:hAnsi="Courier New" w:cs="Courier New"/>
        </w:rPr>
      </w:pPr>
      <w:r w:rsidRPr="00074819">
        <w:rPr>
          <w:rFonts w:ascii="Courier New" w:hAnsi="Courier New" w:cs="Courier New"/>
        </w:rPr>
        <w:t>"</w:t>
      </w:r>
      <w:proofErr w:type="spellStart"/>
      <w:r w:rsidRPr="00074819">
        <w:rPr>
          <w:rFonts w:ascii="Courier New" w:hAnsi="Courier New" w:cs="Courier New"/>
        </w:rPr>
        <w:t>Name","Sessions</w:t>
      </w:r>
      <w:proofErr w:type="spellEnd"/>
      <w:r w:rsidRPr="00074819">
        <w:rPr>
          <w:rFonts w:ascii="Courier New" w:hAnsi="Courier New" w:cs="Courier New"/>
        </w:rPr>
        <w:t>"</w:t>
      </w:r>
    </w:p>
    <w:p w14:paraId="195E8D3F" w14:textId="77777777" w:rsidR="00000000" w:rsidRPr="00074819" w:rsidRDefault="00000000" w:rsidP="00074819">
      <w:pPr>
        <w:pStyle w:val="PlainText"/>
        <w:rPr>
          <w:rFonts w:ascii="Courier New" w:hAnsi="Courier New" w:cs="Courier New"/>
        </w:rPr>
      </w:pPr>
      <w:r w:rsidRPr="00074819">
        <w:rPr>
          <w:rFonts w:ascii="Courier New" w:hAnsi="Courier New" w:cs="Courier New"/>
        </w:rPr>
        <w:t>"DESKTOP","11"</w:t>
      </w:r>
    </w:p>
    <w:p w14:paraId="5B5D59FD" w14:textId="77777777" w:rsidR="00000000" w:rsidRPr="00074819" w:rsidRDefault="00000000" w:rsidP="00074819">
      <w:pPr>
        <w:pStyle w:val="PlainText"/>
        <w:rPr>
          <w:rFonts w:ascii="Courier New" w:hAnsi="Courier New" w:cs="Courier New"/>
        </w:rPr>
      </w:pPr>
      <w:r w:rsidRPr="00074819">
        <w:rPr>
          <w:rFonts w:ascii="Courier New" w:hAnsi="Courier New" w:cs="Courier New"/>
        </w:rPr>
        <w:t>"MOBILE","6"</w:t>
      </w:r>
    </w:p>
    <w:p w14:paraId="27523047" w14:textId="77777777" w:rsidR="00000000" w:rsidRPr="00074819" w:rsidRDefault="00000000" w:rsidP="00074819">
      <w:pPr>
        <w:pStyle w:val="PlainText"/>
        <w:rPr>
          <w:rFonts w:ascii="Courier New" w:hAnsi="Courier New" w:cs="Courier New"/>
        </w:rPr>
      </w:pPr>
      <w:r w:rsidRPr="00074819">
        <w:rPr>
          <w:rFonts w:ascii="Courier New" w:hAnsi="Courier New" w:cs="Courier New"/>
        </w:rPr>
        <w:t>"OTHERS","0"</w:t>
      </w:r>
    </w:p>
    <w:p w14:paraId="1712E6D1" w14:textId="77777777" w:rsidR="00000000" w:rsidRPr="00074819" w:rsidRDefault="00000000" w:rsidP="00074819">
      <w:pPr>
        <w:pStyle w:val="PlainText"/>
        <w:rPr>
          <w:rFonts w:ascii="Courier New" w:hAnsi="Courier New" w:cs="Courier New"/>
        </w:rPr>
      </w:pPr>
      <w:r w:rsidRPr="00074819">
        <w:rPr>
          <w:rFonts w:ascii="Courier New" w:hAnsi="Courier New" w:cs="Courier New"/>
        </w:rPr>
        <w:t>""</w:t>
      </w:r>
    </w:p>
    <w:p w14:paraId="4B2D9D4B" w14:textId="77777777" w:rsidR="00000000" w:rsidRPr="00074819" w:rsidRDefault="00000000" w:rsidP="00074819">
      <w:pPr>
        <w:pStyle w:val="PlainText"/>
        <w:rPr>
          <w:rFonts w:ascii="Courier New" w:hAnsi="Courier New" w:cs="Courier New"/>
        </w:rPr>
      </w:pPr>
      <w:r w:rsidRPr="00074819">
        <w:rPr>
          <w:rFonts w:ascii="Courier New" w:hAnsi="Courier New" w:cs="Courier New"/>
        </w:rPr>
        <w:t>"Generated on 05/27/23"</w:t>
      </w:r>
    </w:p>
    <w:p w14:paraId="2FF81705" w14:textId="77777777" w:rsidR="00000000" w:rsidRDefault="00000000" w:rsidP="00074819">
      <w:pPr>
        <w:pStyle w:val="PlainText"/>
        <w:rPr>
          <w:rFonts w:ascii="Courier New" w:hAnsi="Courier New" w:cs="Courier New"/>
        </w:rPr>
      </w:pPr>
      <w:r w:rsidRPr="00074819">
        <w:rPr>
          <w:rFonts w:ascii="Courier New" w:hAnsi="Courier New" w:cs="Courier New"/>
        </w:rPr>
        <w:t>"Date range: 04/26/23 - 05/25/23"</w:t>
      </w:r>
    </w:p>
    <w:p w14:paraId="41836A16" w14:textId="77777777" w:rsidR="00582F77" w:rsidRDefault="00582F77" w:rsidP="00074819">
      <w:pPr>
        <w:pStyle w:val="PlainText"/>
        <w:rPr>
          <w:rFonts w:ascii="Courier New" w:hAnsi="Courier New" w:cs="Courier New"/>
        </w:rPr>
      </w:pPr>
    </w:p>
    <w:p w14:paraId="5E4C46D4" w14:textId="2F462223" w:rsidR="00582F77" w:rsidRDefault="00582F77" w:rsidP="0007481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  <w:noProof/>
        </w:rPr>
        <w:drawing>
          <wp:inline distT="0" distB="0" distL="0" distR="0" wp14:anchorId="30985A81" wp14:editId="73B62B89">
            <wp:extent cx="5486400" cy="3200400"/>
            <wp:effectExtent l="0" t="0" r="0" b="0"/>
            <wp:docPr id="77886907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5B97ED50" w14:textId="77777777" w:rsidR="00000000" w:rsidRDefault="00000000" w:rsidP="00074819">
      <w:pPr>
        <w:pStyle w:val="PlainText"/>
        <w:rPr>
          <w:rFonts w:ascii="Courier New" w:hAnsi="Courier New" w:cs="Courier New"/>
        </w:rPr>
      </w:pPr>
    </w:p>
    <w:p w14:paraId="238E861B" w14:textId="77777777" w:rsidR="00582F77" w:rsidRDefault="00582F77" w:rsidP="00074819">
      <w:pPr>
        <w:pStyle w:val="PlainText"/>
        <w:rPr>
          <w:rFonts w:ascii="Courier New" w:hAnsi="Courier New" w:cs="Courier New"/>
        </w:rPr>
      </w:pPr>
    </w:p>
    <w:p w14:paraId="7683DD44" w14:textId="77777777" w:rsidR="00582F77" w:rsidRPr="00892A42" w:rsidRDefault="00582F77" w:rsidP="00582F77">
      <w:pPr>
        <w:pStyle w:val="PlainText"/>
        <w:rPr>
          <w:rFonts w:ascii="Courier New" w:hAnsi="Courier New" w:cs="Courier New"/>
        </w:rPr>
      </w:pPr>
      <w:r w:rsidRPr="00892A42">
        <w:rPr>
          <w:rFonts w:ascii="Courier New" w:hAnsi="Courier New" w:cs="Courier New"/>
        </w:rPr>
        <w:t>"</w:t>
      </w:r>
      <w:proofErr w:type="spellStart"/>
      <w:r w:rsidRPr="00892A42">
        <w:rPr>
          <w:rFonts w:ascii="Courier New" w:hAnsi="Courier New" w:cs="Courier New"/>
        </w:rPr>
        <w:t>Name","Sessions","New</w:t>
      </w:r>
      <w:proofErr w:type="spellEnd"/>
      <w:r w:rsidRPr="00892A42">
        <w:rPr>
          <w:rFonts w:ascii="Courier New" w:hAnsi="Courier New" w:cs="Courier New"/>
        </w:rPr>
        <w:t xml:space="preserve"> Visitor Session Rate"</w:t>
      </w:r>
    </w:p>
    <w:p w14:paraId="3BCC7F27" w14:textId="77777777" w:rsidR="00582F77" w:rsidRPr="00892A42" w:rsidRDefault="00582F77" w:rsidP="00582F77">
      <w:pPr>
        <w:pStyle w:val="PlainText"/>
        <w:rPr>
          <w:rFonts w:ascii="Courier New" w:hAnsi="Courier New" w:cs="Courier New"/>
        </w:rPr>
      </w:pPr>
      <w:r w:rsidRPr="00892A42">
        <w:rPr>
          <w:rFonts w:ascii="Courier New" w:hAnsi="Courier New" w:cs="Courier New"/>
        </w:rPr>
        <w:t>"gb","17","47.06%"</w:t>
      </w:r>
    </w:p>
    <w:p w14:paraId="2F36C1FA" w14:textId="77777777" w:rsidR="00582F77" w:rsidRPr="00892A42" w:rsidRDefault="00582F77" w:rsidP="00582F77">
      <w:pPr>
        <w:pStyle w:val="PlainText"/>
        <w:rPr>
          <w:rFonts w:ascii="Courier New" w:hAnsi="Courier New" w:cs="Courier New"/>
        </w:rPr>
      </w:pPr>
      <w:r w:rsidRPr="00892A42">
        <w:rPr>
          <w:rFonts w:ascii="Courier New" w:hAnsi="Courier New" w:cs="Courier New"/>
        </w:rPr>
        <w:t>"Unknown location","0","0%"</w:t>
      </w:r>
    </w:p>
    <w:p w14:paraId="62BC603F" w14:textId="77777777" w:rsidR="00582F77" w:rsidRPr="00892A42" w:rsidRDefault="00582F77" w:rsidP="00582F77">
      <w:pPr>
        <w:pStyle w:val="PlainText"/>
        <w:rPr>
          <w:rFonts w:ascii="Courier New" w:hAnsi="Courier New" w:cs="Courier New"/>
        </w:rPr>
      </w:pPr>
      <w:r w:rsidRPr="00892A42">
        <w:rPr>
          <w:rFonts w:ascii="Courier New" w:hAnsi="Courier New" w:cs="Courier New"/>
        </w:rPr>
        <w:t>""</w:t>
      </w:r>
    </w:p>
    <w:p w14:paraId="6FC53537" w14:textId="77777777" w:rsidR="00582F77" w:rsidRPr="00892A42" w:rsidRDefault="00582F77" w:rsidP="00582F77">
      <w:pPr>
        <w:pStyle w:val="PlainText"/>
        <w:rPr>
          <w:rFonts w:ascii="Courier New" w:hAnsi="Courier New" w:cs="Courier New"/>
        </w:rPr>
      </w:pPr>
      <w:r w:rsidRPr="00892A42">
        <w:rPr>
          <w:rFonts w:ascii="Courier New" w:hAnsi="Courier New" w:cs="Courier New"/>
        </w:rPr>
        <w:t>"Generated on 05/27/23"</w:t>
      </w:r>
    </w:p>
    <w:p w14:paraId="7B976122" w14:textId="77777777" w:rsidR="00582F77" w:rsidRDefault="00582F77" w:rsidP="00582F77">
      <w:pPr>
        <w:pStyle w:val="PlainText"/>
        <w:rPr>
          <w:rFonts w:ascii="Courier New" w:hAnsi="Courier New" w:cs="Courier New"/>
        </w:rPr>
      </w:pPr>
      <w:r w:rsidRPr="00892A42">
        <w:rPr>
          <w:rFonts w:ascii="Courier New" w:hAnsi="Courier New" w:cs="Courier New"/>
        </w:rPr>
        <w:t>"Date range: 04/26/23 - 05/25/23"</w:t>
      </w:r>
    </w:p>
    <w:p w14:paraId="022850DE" w14:textId="648026D8" w:rsidR="00582F77" w:rsidRDefault="00582F77" w:rsidP="00582F7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  <w:noProof/>
        </w:rPr>
        <w:lastRenderedPageBreak/>
        <w:drawing>
          <wp:inline distT="0" distB="0" distL="0" distR="0" wp14:anchorId="235F282D" wp14:editId="0D95A9E2">
            <wp:extent cx="5486400" cy="3200400"/>
            <wp:effectExtent l="0" t="0" r="0" b="0"/>
            <wp:docPr id="911835223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0A7D82E" w14:textId="77777777" w:rsidR="00582F77" w:rsidRDefault="00582F77" w:rsidP="00582F77">
      <w:pPr>
        <w:pStyle w:val="PlainText"/>
        <w:rPr>
          <w:rFonts w:ascii="Courier New" w:hAnsi="Courier New" w:cs="Courier New"/>
        </w:rPr>
      </w:pPr>
    </w:p>
    <w:p w14:paraId="0ADDB560" w14:textId="77777777" w:rsidR="00582F77" w:rsidRDefault="00582F77" w:rsidP="00074819">
      <w:pPr>
        <w:pStyle w:val="PlainText"/>
        <w:rPr>
          <w:rFonts w:ascii="Courier New" w:hAnsi="Courier New" w:cs="Courier New"/>
        </w:rPr>
      </w:pPr>
    </w:p>
    <w:p w14:paraId="71A50DA9" w14:textId="77777777" w:rsidR="00582F77" w:rsidRPr="00754B77" w:rsidRDefault="00582F77" w:rsidP="00582F77">
      <w:pPr>
        <w:pStyle w:val="PlainText"/>
        <w:rPr>
          <w:rFonts w:ascii="Courier New" w:hAnsi="Courier New" w:cs="Courier New"/>
        </w:rPr>
      </w:pPr>
      <w:r w:rsidRPr="00754B77">
        <w:rPr>
          <w:rFonts w:ascii="Courier New" w:hAnsi="Courier New" w:cs="Courier New"/>
        </w:rPr>
        <w:t>"</w:t>
      </w:r>
      <w:proofErr w:type="spellStart"/>
      <w:r w:rsidRPr="00754B77">
        <w:rPr>
          <w:rFonts w:ascii="Courier New" w:hAnsi="Courier New" w:cs="Courier New"/>
        </w:rPr>
        <w:t>Name","Visitors</w:t>
      </w:r>
      <w:proofErr w:type="spellEnd"/>
      <w:r w:rsidRPr="00754B77">
        <w:rPr>
          <w:rFonts w:ascii="Courier New" w:hAnsi="Courier New" w:cs="Courier New"/>
        </w:rPr>
        <w:t>"</w:t>
      </w:r>
    </w:p>
    <w:p w14:paraId="6409FE6F" w14:textId="77777777" w:rsidR="00582F77" w:rsidRPr="00754B77" w:rsidRDefault="00582F77" w:rsidP="00582F77">
      <w:pPr>
        <w:pStyle w:val="PlainText"/>
        <w:rPr>
          <w:rFonts w:ascii="Courier New" w:hAnsi="Courier New" w:cs="Courier New"/>
        </w:rPr>
      </w:pPr>
      <w:r w:rsidRPr="00754B77">
        <w:rPr>
          <w:rFonts w:ascii="Courier New" w:hAnsi="Courier New" w:cs="Courier New"/>
        </w:rPr>
        <w:t>"referrals","6"</w:t>
      </w:r>
    </w:p>
    <w:p w14:paraId="6E72D3D8" w14:textId="77777777" w:rsidR="00582F77" w:rsidRPr="00754B77" w:rsidRDefault="00582F77" w:rsidP="00582F77">
      <w:pPr>
        <w:pStyle w:val="PlainText"/>
        <w:rPr>
          <w:rFonts w:ascii="Courier New" w:hAnsi="Courier New" w:cs="Courier New"/>
        </w:rPr>
      </w:pPr>
      <w:r w:rsidRPr="00754B77">
        <w:rPr>
          <w:rFonts w:ascii="Courier New" w:hAnsi="Courier New" w:cs="Courier New"/>
        </w:rPr>
        <w:t>"direct","2"</w:t>
      </w:r>
    </w:p>
    <w:p w14:paraId="4635F869" w14:textId="77777777" w:rsidR="00582F77" w:rsidRPr="00754B77" w:rsidRDefault="00582F77" w:rsidP="00582F77">
      <w:pPr>
        <w:pStyle w:val="PlainText"/>
        <w:rPr>
          <w:rFonts w:ascii="Courier New" w:hAnsi="Courier New" w:cs="Courier New"/>
        </w:rPr>
      </w:pPr>
      <w:r w:rsidRPr="00754B77">
        <w:rPr>
          <w:rFonts w:ascii="Courier New" w:hAnsi="Courier New" w:cs="Courier New"/>
        </w:rPr>
        <w:t>"offline","0"</w:t>
      </w:r>
    </w:p>
    <w:p w14:paraId="1F87A033" w14:textId="77777777" w:rsidR="00582F77" w:rsidRPr="00754B77" w:rsidRDefault="00582F77" w:rsidP="00582F77">
      <w:pPr>
        <w:pStyle w:val="PlainText"/>
        <w:rPr>
          <w:rFonts w:ascii="Courier New" w:hAnsi="Courier New" w:cs="Courier New"/>
        </w:rPr>
      </w:pPr>
      <w:r w:rsidRPr="00754B77">
        <w:rPr>
          <w:rFonts w:ascii="Courier New" w:hAnsi="Courier New" w:cs="Courier New"/>
        </w:rPr>
        <w:t>""</w:t>
      </w:r>
    </w:p>
    <w:p w14:paraId="31198604" w14:textId="77777777" w:rsidR="00582F77" w:rsidRPr="00754B77" w:rsidRDefault="00582F77" w:rsidP="00582F77">
      <w:pPr>
        <w:pStyle w:val="PlainText"/>
        <w:rPr>
          <w:rFonts w:ascii="Courier New" w:hAnsi="Courier New" w:cs="Courier New"/>
        </w:rPr>
      </w:pPr>
      <w:r w:rsidRPr="00754B77">
        <w:rPr>
          <w:rFonts w:ascii="Courier New" w:hAnsi="Courier New" w:cs="Courier New"/>
        </w:rPr>
        <w:t>"Generated on 05/27/23"</w:t>
      </w:r>
    </w:p>
    <w:p w14:paraId="3B3717DA" w14:textId="77777777" w:rsidR="00582F77" w:rsidRDefault="00582F77" w:rsidP="00582F77">
      <w:pPr>
        <w:pStyle w:val="PlainText"/>
        <w:rPr>
          <w:rFonts w:ascii="Courier New" w:hAnsi="Courier New" w:cs="Courier New"/>
        </w:rPr>
      </w:pPr>
      <w:r w:rsidRPr="00754B77">
        <w:rPr>
          <w:rFonts w:ascii="Courier New" w:hAnsi="Courier New" w:cs="Courier New"/>
        </w:rPr>
        <w:t>"Date range: 04/26/23 - 05/25/23"</w:t>
      </w:r>
    </w:p>
    <w:p w14:paraId="333C8BB3" w14:textId="7ECECF3D" w:rsidR="00582F77" w:rsidRDefault="00582F77" w:rsidP="00582F7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  <w:noProof/>
        </w:rPr>
        <w:drawing>
          <wp:inline distT="0" distB="0" distL="0" distR="0" wp14:anchorId="5EF1550A" wp14:editId="4CC29018">
            <wp:extent cx="5486400" cy="3200400"/>
            <wp:effectExtent l="0" t="0" r="0" b="0"/>
            <wp:docPr id="360843478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4B9ADC36" w14:textId="77777777" w:rsidR="00582F77" w:rsidRPr="00754B77" w:rsidRDefault="00582F77" w:rsidP="00582F77">
      <w:pPr>
        <w:pStyle w:val="PlainText"/>
        <w:rPr>
          <w:rFonts w:ascii="Courier New" w:hAnsi="Courier New" w:cs="Courier New"/>
        </w:rPr>
      </w:pPr>
    </w:p>
    <w:p w14:paraId="3CBE7541" w14:textId="77777777" w:rsidR="00582F77" w:rsidRPr="00074819" w:rsidRDefault="00582F77" w:rsidP="00074819">
      <w:pPr>
        <w:pStyle w:val="PlainText"/>
        <w:rPr>
          <w:rFonts w:ascii="Courier New" w:hAnsi="Courier New" w:cs="Courier New"/>
        </w:rPr>
      </w:pPr>
    </w:p>
    <w:sectPr w:rsidR="00582F77" w:rsidRPr="00074819" w:rsidSect="00074819">
      <w:pgSz w:w="11906" w:h="16838"/>
      <w:pgMar w:top="1440" w:right="1335" w:bottom="1440" w:left="13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zMjQ0tzA2tzAyMTdV0lEKTi0uzszPAykwrAUAkdRuJCwAAAA="/>
  </w:docVars>
  <w:rsids>
    <w:rsidRoot w:val="000D5770"/>
    <w:rsid w:val="00074819"/>
    <w:rsid w:val="000D5770"/>
    <w:rsid w:val="001E3B0B"/>
    <w:rsid w:val="00582F77"/>
    <w:rsid w:val="00DD6D4F"/>
    <w:rsid w:val="00F80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72380"/>
  <w15:chartTrackingRefBased/>
  <w15:docId w15:val="{B3B27C67-5E0B-4521-8027-99F5BB372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07481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74819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5" Type="http://schemas.openxmlformats.org/officeDocument/2006/relationships/chart" Target="charts/chart2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Session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ale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F129-46BD-92CB-2048C1F7B151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F129-46BD-92CB-2048C1F7B151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F129-46BD-92CB-2048C1F7B151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F129-46BD-92CB-2048C1F7B151}"/>
              </c:ext>
            </c:extLst>
          </c:dPt>
          <c:cat>
            <c:strRef>
              <c:f>Sheet1!$A$2:$A$5</c:f>
              <c:strCache>
                <c:ptCount val="3"/>
                <c:pt idx="0">
                  <c:v>Desktop</c:v>
                </c:pt>
                <c:pt idx="1">
                  <c:v>Mobile</c:v>
                </c:pt>
                <c:pt idx="2">
                  <c:v>other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11</c:v>
                </c:pt>
                <c:pt idx="1">
                  <c:v>6</c:v>
                </c:pt>
                <c:pt idx="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F129-46BD-92CB-2048C1F7B15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New Visitor Session Rate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741E-4F46-983A-12E9AC84987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741E-4F46-983A-12E9AC849875}"/>
              </c:ext>
            </c:extLst>
          </c:dPt>
          <c:cat>
            <c:strRef>
              <c:f>Sheet1!$A$2:$A$3</c:f>
              <c:strCache>
                <c:ptCount val="2"/>
                <c:pt idx="0">
                  <c:v>gb</c:v>
                </c:pt>
                <c:pt idx="1">
                  <c:v>Unknown Location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17</c:v>
                </c:pt>
                <c:pt idx="1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BB6-4AAE-A356-692507E8207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Visitor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18C3-4E2F-ADDB-7D4558376510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18C3-4E2F-ADDB-7D4558376510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18C3-4E2F-ADDB-7D4558376510}"/>
              </c:ext>
            </c:extLst>
          </c:dPt>
          <c:cat>
            <c:strRef>
              <c:f>Sheet1!$A$2:$A$4</c:f>
              <c:strCache>
                <c:ptCount val="3"/>
                <c:pt idx="0">
                  <c:v>referrals</c:v>
                </c:pt>
                <c:pt idx="1">
                  <c:v>direct</c:v>
                </c:pt>
                <c:pt idx="2">
                  <c:v>offline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6</c:v>
                </c:pt>
                <c:pt idx="1">
                  <c:v>2</c:v>
                </c:pt>
                <c:pt idx="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902-4927-AD1F-A70E5E67681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Hulme</dc:creator>
  <cp:keywords/>
  <dc:description/>
  <cp:lastModifiedBy>Sam Hulme</cp:lastModifiedBy>
  <cp:revision>2</cp:revision>
  <dcterms:created xsi:type="dcterms:W3CDTF">2023-05-27T00:46:00Z</dcterms:created>
  <dcterms:modified xsi:type="dcterms:W3CDTF">2023-05-27T00:46:00Z</dcterms:modified>
</cp:coreProperties>
</file>